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1266" w:rsidRDefault="00B81266" w:rsidP="00B81266">
      <w:pPr>
        <w:pStyle w:val="Title"/>
        <w:spacing w:before="0" w:after="0" w:line="240" w:lineRule="auto"/>
        <w:jc w:val="center"/>
        <w:rPr>
          <w:sz w:val="48"/>
        </w:rPr>
      </w:pPr>
      <w:r>
        <w:rPr>
          <w:sz w:val="48"/>
        </w:rPr>
        <w:t>fIELDING gRADUATE uNIVERSITY</w:t>
      </w:r>
    </w:p>
    <w:p w:rsidR="00DF32AF" w:rsidRPr="00B81266" w:rsidRDefault="00B81266" w:rsidP="00B81266">
      <w:pPr>
        <w:pStyle w:val="Title"/>
        <w:spacing w:before="0" w:after="0" w:line="240" w:lineRule="auto"/>
        <w:jc w:val="center"/>
        <w:rPr>
          <w:color w:val="404040" w:themeColor="text1" w:themeTint="BF"/>
          <w:sz w:val="48"/>
        </w:rPr>
      </w:pPr>
      <w:r>
        <w:rPr>
          <w:color w:val="595959" w:themeColor="text1" w:themeTint="A6"/>
          <w:sz w:val="48"/>
        </w:rPr>
        <w:t xml:space="preserve">SLS </w:t>
      </w:r>
      <w:r w:rsidR="003861B1" w:rsidRPr="00B81266">
        <w:rPr>
          <w:color w:val="595959" w:themeColor="text1" w:themeTint="A6"/>
          <w:sz w:val="48"/>
        </w:rPr>
        <w:t>Winter</w:t>
      </w:r>
      <w:r w:rsidR="00D206AE" w:rsidRPr="00B81266">
        <w:rPr>
          <w:color w:val="595959" w:themeColor="text1" w:themeTint="A6"/>
          <w:sz w:val="48"/>
        </w:rPr>
        <w:t xml:space="preserve"> </w:t>
      </w:r>
      <w:r w:rsidR="00DF32AF" w:rsidRPr="00B81266">
        <w:rPr>
          <w:color w:val="595959" w:themeColor="text1" w:themeTint="A6"/>
          <w:sz w:val="48"/>
        </w:rPr>
        <w:t xml:space="preserve">Session </w:t>
      </w:r>
      <w:r w:rsidR="003861B1" w:rsidRPr="00B81266">
        <w:rPr>
          <w:color w:val="595959" w:themeColor="text1" w:themeTint="A6"/>
          <w:sz w:val="48"/>
        </w:rPr>
        <w:t>201</w:t>
      </w:r>
      <w:r w:rsidRPr="00B81266">
        <w:rPr>
          <w:color w:val="595959" w:themeColor="text1" w:themeTint="A6"/>
          <w:sz w:val="48"/>
        </w:rPr>
        <w:t>8</w:t>
      </w:r>
    </w:p>
    <w:p w:rsidR="00DF32AF" w:rsidRPr="00B81266" w:rsidRDefault="00DF32AF" w:rsidP="00B81266">
      <w:pPr>
        <w:pStyle w:val="Title"/>
        <w:spacing w:before="0" w:line="240" w:lineRule="auto"/>
        <w:jc w:val="center"/>
        <w:rPr>
          <w:color w:val="000000" w:themeColor="text1"/>
          <w:sz w:val="32"/>
          <w:szCs w:val="36"/>
        </w:rPr>
      </w:pPr>
      <w:r w:rsidRPr="00B81266">
        <w:rPr>
          <w:color w:val="000000" w:themeColor="text1"/>
          <w:sz w:val="32"/>
          <w:szCs w:val="36"/>
        </w:rPr>
        <w:t>aLUMNI tRACK pRESENTER Application</w:t>
      </w:r>
    </w:p>
    <w:p w:rsidR="00BE7498" w:rsidRDefault="00BE7498" w:rsidP="008F5067">
      <w:pPr>
        <w:spacing w:after="0" w:line="240" w:lineRule="auto"/>
        <w:jc w:val="center"/>
        <w:rPr>
          <w:b/>
          <w:i/>
          <w:color w:val="000000" w:themeColor="text1"/>
          <w:sz w:val="28"/>
          <w:szCs w:val="28"/>
        </w:rPr>
      </w:pPr>
      <w:r w:rsidRPr="00BE7498">
        <w:rPr>
          <w:b/>
          <w:i/>
          <w:color w:val="000000" w:themeColor="text1"/>
          <w:sz w:val="28"/>
          <w:szCs w:val="28"/>
        </w:rPr>
        <w:t>Application submission dead</w:t>
      </w:r>
      <w:r w:rsidR="003861B1">
        <w:rPr>
          <w:b/>
          <w:i/>
          <w:color w:val="000000" w:themeColor="text1"/>
          <w:sz w:val="28"/>
          <w:szCs w:val="28"/>
        </w:rPr>
        <w:t xml:space="preserve">line is </w:t>
      </w:r>
      <w:r w:rsidR="00B81266" w:rsidRPr="00B81266">
        <w:rPr>
          <w:b/>
          <w:i/>
          <w:color w:val="000000" w:themeColor="text1"/>
          <w:sz w:val="28"/>
          <w:szCs w:val="28"/>
          <w:highlight w:val="yellow"/>
        </w:rPr>
        <w:t>Tuesday, September 5, 2017, at 9:00 am PT</w:t>
      </w:r>
      <w:r w:rsidRPr="00BE7498">
        <w:rPr>
          <w:b/>
          <w:i/>
          <w:color w:val="000000" w:themeColor="text1"/>
          <w:sz w:val="28"/>
          <w:szCs w:val="28"/>
        </w:rPr>
        <w:t>.</w:t>
      </w:r>
    </w:p>
    <w:p w:rsidR="008F5067" w:rsidRDefault="008F5067" w:rsidP="008F5067">
      <w:pPr>
        <w:spacing w:after="0" w:line="240" w:lineRule="auto"/>
        <w:jc w:val="center"/>
        <w:rPr>
          <w:color w:val="595959" w:themeColor="text1" w:themeTint="A6"/>
        </w:rPr>
      </w:pPr>
      <w:r w:rsidRPr="008A6A8A">
        <w:rPr>
          <w:color w:val="595959" w:themeColor="text1" w:themeTint="A6"/>
        </w:rPr>
        <w:t xml:space="preserve">Send </w:t>
      </w:r>
      <w:r w:rsidRPr="00C9594C">
        <w:rPr>
          <w:noProof/>
          <w:color w:val="595959" w:themeColor="text1" w:themeTint="A6"/>
        </w:rPr>
        <w:t>your</w:t>
      </w:r>
      <w:r w:rsidRPr="008A6A8A">
        <w:rPr>
          <w:color w:val="595959" w:themeColor="text1" w:themeTint="A6"/>
        </w:rPr>
        <w:t xml:space="preserve"> application </w:t>
      </w:r>
      <w:r w:rsidR="00C9594C">
        <w:rPr>
          <w:color w:val="595959" w:themeColor="text1" w:themeTint="A6"/>
        </w:rPr>
        <w:t xml:space="preserve">and CV </w:t>
      </w:r>
      <w:r w:rsidRPr="008A6A8A">
        <w:rPr>
          <w:color w:val="595959" w:themeColor="text1" w:themeTint="A6"/>
        </w:rPr>
        <w:t xml:space="preserve">via email to </w:t>
      </w:r>
      <w:hyperlink r:id="rId8" w:history="1">
        <w:r w:rsidRPr="00013F47">
          <w:rPr>
            <w:rStyle w:val="Hyperlink"/>
            <w:b/>
            <w14:textFill>
              <w14:solidFill>
                <w14:srgbClr w14:val="0000FF">
                  <w14:lumMod w14:val="65000"/>
                  <w14:lumOff w14:val="35000"/>
                </w14:srgbClr>
              </w14:solidFill>
            </w14:textFill>
          </w:rPr>
          <w:t>alumnirelations@fielding.edu</w:t>
        </w:r>
      </w:hyperlink>
      <w:r>
        <w:rPr>
          <w:b/>
          <w:color w:val="595959" w:themeColor="text1" w:themeTint="A6"/>
        </w:rPr>
        <w:t xml:space="preserve"> </w:t>
      </w:r>
      <w:r w:rsidRPr="008A6A8A">
        <w:rPr>
          <w:color w:val="595959" w:themeColor="text1" w:themeTint="A6"/>
        </w:rPr>
        <w:t xml:space="preserve">and </w:t>
      </w:r>
      <w:r>
        <w:rPr>
          <w:color w:val="595959" w:themeColor="text1" w:themeTint="A6"/>
        </w:rPr>
        <w:t xml:space="preserve">in the subject line, </w:t>
      </w:r>
      <w:r w:rsidRPr="008A6A8A">
        <w:rPr>
          <w:color w:val="595959" w:themeColor="text1" w:themeTint="A6"/>
        </w:rPr>
        <w:t>write</w:t>
      </w:r>
      <w:r>
        <w:rPr>
          <w:color w:val="595959" w:themeColor="text1" w:themeTint="A6"/>
        </w:rPr>
        <w:t xml:space="preserve"> the following</w:t>
      </w:r>
      <w:r w:rsidRPr="008A6A8A">
        <w:rPr>
          <w:color w:val="595959" w:themeColor="text1" w:themeTint="A6"/>
        </w:rPr>
        <w:t xml:space="preserve"> “</w:t>
      </w:r>
      <w:r w:rsidR="00B81266">
        <w:rPr>
          <w:b/>
          <w:color w:val="595959" w:themeColor="text1" w:themeTint="A6"/>
        </w:rPr>
        <w:t>SLS A</w:t>
      </w:r>
      <w:r>
        <w:rPr>
          <w:b/>
          <w:color w:val="595959" w:themeColor="text1" w:themeTint="A6"/>
        </w:rPr>
        <w:t>lumni Track Application-</w:t>
      </w:r>
      <w:r w:rsidR="003861B1">
        <w:rPr>
          <w:b/>
          <w:color w:val="595959" w:themeColor="text1" w:themeTint="A6"/>
        </w:rPr>
        <w:t xml:space="preserve">Winter </w:t>
      </w:r>
      <w:r w:rsidR="00BE7498">
        <w:rPr>
          <w:b/>
          <w:color w:val="595959" w:themeColor="text1" w:themeTint="A6"/>
        </w:rPr>
        <w:t>Session</w:t>
      </w:r>
      <w:r w:rsidR="00B81266">
        <w:rPr>
          <w:b/>
          <w:color w:val="595959" w:themeColor="text1" w:themeTint="A6"/>
        </w:rPr>
        <w:t xml:space="preserve"> 2018</w:t>
      </w:r>
      <w:r>
        <w:rPr>
          <w:b/>
          <w:color w:val="595959" w:themeColor="text1" w:themeTint="A6"/>
        </w:rPr>
        <w:t xml:space="preserve"> {insert your name here}.</w:t>
      </w:r>
      <w:r w:rsidRPr="008A6A8A">
        <w:rPr>
          <w:color w:val="595959" w:themeColor="text1" w:themeTint="A6"/>
        </w:rPr>
        <w:t>”</w:t>
      </w:r>
      <w:r>
        <w:rPr>
          <w:color w:val="595959" w:themeColor="text1" w:themeTint="A6"/>
        </w:rPr>
        <w:t xml:space="preserve"> </w:t>
      </w:r>
    </w:p>
    <w:p w:rsidR="003F078B" w:rsidRPr="003F078B" w:rsidRDefault="003F078B" w:rsidP="003F078B">
      <w:pPr>
        <w:pBdr>
          <w:top w:val="dotted" w:sz="4" w:space="0" w:color="7F7F7F" w:themeColor="text1" w:themeTint="80"/>
          <w:bottom w:val="dotted" w:sz="4" w:space="1" w:color="7F7F7F" w:themeColor="text1" w:themeTint="80"/>
        </w:pBdr>
        <w:spacing w:line="240" w:lineRule="auto"/>
        <w:rPr>
          <w:i/>
        </w:rPr>
      </w:pPr>
      <w:r w:rsidRPr="003F078B">
        <w:rPr>
          <w:i/>
        </w:rPr>
        <w:t xml:space="preserve">The "SUBMITTER" is the person submitting the </w:t>
      </w:r>
      <w:r w:rsidR="00D74C86">
        <w:rPr>
          <w:i/>
        </w:rPr>
        <w:t xml:space="preserve">proposal, </w:t>
      </w:r>
      <w:r w:rsidR="00D74C86" w:rsidRPr="003F078B">
        <w:rPr>
          <w:i/>
        </w:rPr>
        <w:t>remains the primary contact for all communications,</w:t>
      </w:r>
      <w:r w:rsidRPr="003F078B">
        <w:rPr>
          <w:i/>
        </w:rPr>
        <w:t xml:space="preserve"> and is responsible for communicating all information and status to </w:t>
      </w:r>
      <w:r w:rsidR="00D74C86">
        <w:rPr>
          <w:i/>
        </w:rPr>
        <w:t>co-presenters</w:t>
      </w:r>
      <w:r w:rsidRPr="003F078B">
        <w:rPr>
          <w:i/>
        </w:rPr>
        <w:t xml:space="preserve">. </w:t>
      </w:r>
      <w:bookmarkStart w:id="0" w:name="_GoBack"/>
      <w:bookmarkEnd w:id="0"/>
    </w:p>
    <w:p w:rsidR="008973D0" w:rsidRPr="002D7FFC" w:rsidRDefault="008973D0" w:rsidP="008973D0">
      <w:pPr>
        <w:pStyle w:val="Heading2"/>
      </w:pPr>
      <w:r w:rsidRPr="002D7FFC">
        <w:t>Contact Information:</w:t>
      </w:r>
    </w:p>
    <w:p w:rsidR="00DF32AF" w:rsidRPr="003F078B" w:rsidRDefault="003F078B" w:rsidP="006F200A">
      <w:pPr>
        <w:spacing w:after="0" w:line="240" w:lineRule="auto"/>
        <w:rPr>
          <w:b/>
        </w:rPr>
      </w:pPr>
      <w:r w:rsidRPr="003F078B">
        <w:rPr>
          <w:b/>
        </w:rPr>
        <w:t xml:space="preserve">Submitter </w:t>
      </w:r>
      <w:r w:rsidR="00DF32AF" w:rsidRPr="003F078B">
        <w:rPr>
          <w:b/>
        </w:rPr>
        <w:t xml:space="preserve">Name: </w:t>
      </w:r>
    </w:p>
    <w:p w:rsidR="00DF32AF" w:rsidRPr="000A58B0" w:rsidRDefault="00DF32AF" w:rsidP="006F200A">
      <w:pPr>
        <w:spacing w:after="0" w:line="240" w:lineRule="auto"/>
      </w:pPr>
      <w:r w:rsidRPr="000A58B0">
        <w:t xml:space="preserve">Address: </w:t>
      </w:r>
    </w:p>
    <w:p w:rsidR="00DF32AF" w:rsidRPr="000A58B0" w:rsidRDefault="00DF32AF" w:rsidP="006F200A">
      <w:pPr>
        <w:spacing w:after="0" w:line="240" w:lineRule="auto"/>
      </w:pPr>
      <w:r w:rsidRPr="000A58B0">
        <w:t>Phon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A58B0">
        <w:t>Mobile phone:</w:t>
      </w:r>
    </w:p>
    <w:p w:rsidR="00DF32AF" w:rsidRDefault="00DF32AF" w:rsidP="006F200A">
      <w:pPr>
        <w:spacing w:after="0" w:line="240" w:lineRule="auto"/>
      </w:pPr>
      <w:r w:rsidRPr="000A58B0">
        <w:t xml:space="preserve">Email: </w:t>
      </w:r>
    </w:p>
    <w:p w:rsidR="00DF32AF" w:rsidRDefault="00202B29" w:rsidP="006F200A">
      <w:pPr>
        <w:spacing w:after="0" w:line="240" w:lineRule="auto"/>
      </w:pPr>
      <w:r>
        <w:t>Degree</w:t>
      </w:r>
      <w:r w:rsidR="00D206AE">
        <w:t xml:space="preserve"> obtained</w:t>
      </w:r>
      <w:r>
        <w:t xml:space="preserve"> from Fielding</w:t>
      </w:r>
      <w:r w:rsidR="00DF32AF">
        <w:t xml:space="preserve"> and year of graduation:</w:t>
      </w:r>
    </w:p>
    <w:p w:rsidR="00DF32AF" w:rsidRPr="000A58B0" w:rsidRDefault="00DF32AF" w:rsidP="006F200A">
      <w:pPr>
        <w:pBdr>
          <w:top w:val="dotted" w:sz="4" w:space="1" w:color="7F7F7F" w:themeColor="text1" w:themeTint="80"/>
        </w:pBdr>
        <w:spacing w:after="0" w:line="240" w:lineRule="auto"/>
      </w:pPr>
      <w:r w:rsidRPr="000A58B0">
        <w:t>Business Name:</w:t>
      </w:r>
    </w:p>
    <w:p w:rsidR="00DF32AF" w:rsidRPr="000A58B0" w:rsidRDefault="00DF32AF" w:rsidP="006F200A">
      <w:pPr>
        <w:spacing w:after="0" w:line="240" w:lineRule="auto"/>
      </w:pPr>
      <w:r w:rsidRPr="000A58B0">
        <w:t>Department Position/Title:</w:t>
      </w:r>
    </w:p>
    <w:p w:rsidR="005B6F93" w:rsidRDefault="00DF32AF" w:rsidP="006F200A">
      <w:pPr>
        <w:spacing w:after="0" w:line="240" w:lineRule="auto"/>
      </w:pPr>
      <w:r>
        <w:t>Website:</w:t>
      </w:r>
    </w:p>
    <w:p w:rsidR="003F078B" w:rsidRPr="000A58B0" w:rsidRDefault="003F078B" w:rsidP="006F200A">
      <w:pPr>
        <w:pBdr>
          <w:top w:val="dotted" w:sz="4" w:space="1" w:color="7F7F7F" w:themeColor="text1" w:themeTint="80"/>
        </w:pBdr>
        <w:spacing w:after="0" w:line="240" w:lineRule="auto"/>
      </w:pPr>
      <w:r>
        <w:t xml:space="preserve">Co-presenter #1 </w:t>
      </w:r>
      <w:r w:rsidRPr="000A58B0">
        <w:t xml:space="preserve">Name: </w:t>
      </w:r>
    </w:p>
    <w:p w:rsidR="003F078B" w:rsidRPr="000A58B0" w:rsidRDefault="003F078B" w:rsidP="006F200A">
      <w:pPr>
        <w:spacing w:after="0" w:line="240" w:lineRule="auto"/>
      </w:pPr>
      <w:r w:rsidRPr="000A58B0">
        <w:t xml:space="preserve">Address: </w:t>
      </w:r>
    </w:p>
    <w:p w:rsidR="003F078B" w:rsidRPr="000A58B0" w:rsidRDefault="003F078B" w:rsidP="006F200A">
      <w:pPr>
        <w:spacing w:after="0" w:line="240" w:lineRule="auto"/>
      </w:pPr>
      <w:r w:rsidRPr="000A58B0">
        <w:t>Phon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A58B0">
        <w:t>Mobile phone:</w:t>
      </w:r>
    </w:p>
    <w:p w:rsidR="003F078B" w:rsidRDefault="003F078B" w:rsidP="006F200A">
      <w:pPr>
        <w:spacing w:after="0" w:line="240" w:lineRule="auto"/>
      </w:pPr>
      <w:r w:rsidRPr="000A58B0">
        <w:t xml:space="preserve">Email: </w:t>
      </w:r>
    </w:p>
    <w:p w:rsidR="00202B29" w:rsidRDefault="00202B29" w:rsidP="006F200A">
      <w:pPr>
        <w:spacing w:after="0" w:line="240" w:lineRule="auto"/>
      </w:pPr>
      <w:r>
        <w:t>Degree obtained from Fielding and year of graduation:</w:t>
      </w:r>
    </w:p>
    <w:p w:rsidR="003F078B" w:rsidRPr="000A58B0" w:rsidRDefault="003F078B" w:rsidP="006F200A">
      <w:pPr>
        <w:pBdr>
          <w:top w:val="dotted" w:sz="4" w:space="1" w:color="7F7F7F" w:themeColor="text1" w:themeTint="80"/>
        </w:pBdr>
        <w:spacing w:after="0" w:line="240" w:lineRule="auto"/>
      </w:pPr>
      <w:r w:rsidRPr="000A58B0">
        <w:t>Business Name:</w:t>
      </w:r>
    </w:p>
    <w:p w:rsidR="003F078B" w:rsidRPr="000A58B0" w:rsidRDefault="003F078B" w:rsidP="006F200A">
      <w:pPr>
        <w:spacing w:after="0" w:line="240" w:lineRule="auto"/>
      </w:pPr>
      <w:r w:rsidRPr="000A58B0">
        <w:t>Department Position/Title:</w:t>
      </w:r>
    </w:p>
    <w:p w:rsidR="003F078B" w:rsidRDefault="003F078B" w:rsidP="006F200A">
      <w:pPr>
        <w:spacing w:after="0" w:line="240" w:lineRule="auto"/>
      </w:pPr>
      <w:r>
        <w:t>Website:</w:t>
      </w:r>
    </w:p>
    <w:p w:rsidR="006F200A" w:rsidRDefault="006F200A" w:rsidP="006F200A">
      <w:pPr>
        <w:spacing w:after="0" w:line="240" w:lineRule="auto"/>
      </w:pPr>
    </w:p>
    <w:p w:rsidR="006F200A" w:rsidRDefault="006F200A" w:rsidP="006F200A">
      <w:pPr>
        <w:spacing w:after="0" w:line="240" w:lineRule="auto"/>
      </w:pPr>
    </w:p>
    <w:p w:rsidR="003861B1" w:rsidRDefault="006F200A" w:rsidP="006F200A">
      <w:pPr>
        <w:pStyle w:val="Heading2"/>
      </w:pPr>
      <w:r>
        <w:t xml:space="preserve">What Days/Time are </w:t>
      </w:r>
      <w:r w:rsidRPr="003D3B41">
        <w:rPr>
          <w:noProof/>
        </w:rPr>
        <w:t>you</w:t>
      </w:r>
      <w:r>
        <w:t xml:space="preserve"> available to present? (Check all that apply):</w:t>
      </w:r>
    </w:p>
    <w:p w:rsidR="003D3B41" w:rsidRPr="003D3B41" w:rsidRDefault="00506331" w:rsidP="00506331">
      <w:pPr>
        <w:spacing w:before="120" w:after="120" w:line="240" w:lineRule="auto"/>
      </w:pPr>
      <w:r w:rsidRPr="003D3B41">
        <w:t>Wednesday, January 10</w:t>
      </w:r>
    </w:p>
    <w:p w:rsidR="003D3B41" w:rsidRPr="003D3B41" w:rsidRDefault="00506331" w:rsidP="00506331">
      <w:pPr>
        <w:pStyle w:val="ListParagraph"/>
        <w:numPr>
          <w:ilvl w:val="0"/>
          <w:numId w:val="24"/>
        </w:numPr>
        <w:spacing w:before="120" w:after="120" w:line="240" w:lineRule="auto"/>
        <w:contextualSpacing w:val="0"/>
      </w:pPr>
      <w:r w:rsidRPr="003D3B41">
        <w:t>Session I: 9:30 Am -</w:t>
      </w:r>
      <w:r>
        <w:t xml:space="preserve"> 12:00 PM</w:t>
      </w:r>
    </w:p>
    <w:p w:rsidR="003D3B41" w:rsidRPr="003D3B41" w:rsidRDefault="00506331" w:rsidP="00506331">
      <w:pPr>
        <w:pStyle w:val="ListParagraph"/>
        <w:numPr>
          <w:ilvl w:val="0"/>
          <w:numId w:val="24"/>
        </w:numPr>
        <w:spacing w:before="120" w:after="120" w:line="240" w:lineRule="auto"/>
        <w:contextualSpacing w:val="0"/>
      </w:pPr>
      <w:r>
        <w:t>Session II: 1:00 – 3:30 PM</w:t>
      </w:r>
    </w:p>
    <w:p w:rsidR="003D3B41" w:rsidRPr="003D3B41" w:rsidRDefault="00506331" w:rsidP="00506331">
      <w:pPr>
        <w:spacing w:before="120" w:after="120" w:line="240" w:lineRule="auto"/>
      </w:pPr>
      <w:r w:rsidRPr="003D3B41">
        <w:t>Thursday, January 11</w:t>
      </w:r>
    </w:p>
    <w:p w:rsidR="003D3B41" w:rsidRPr="003D3B41" w:rsidRDefault="00506331" w:rsidP="00506331">
      <w:pPr>
        <w:pStyle w:val="ListParagraph"/>
        <w:numPr>
          <w:ilvl w:val="0"/>
          <w:numId w:val="25"/>
        </w:numPr>
        <w:spacing w:before="120" w:after="120" w:line="240" w:lineRule="auto"/>
        <w:contextualSpacing w:val="0"/>
      </w:pPr>
      <w:r>
        <w:t>Session III: 1:00 – 3:30 PM</w:t>
      </w:r>
    </w:p>
    <w:p w:rsidR="003D3B41" w:rsidRPr="003D3B41" w:rsidRDefault="00506331" w:rsidP="00506331">
      <w:pPr>
        <w:spacing w:before="120" w:after="120" w:line="240" w:lineRule="auto"/>
      </w:pPr>
      <w:r w:rsidRPr="003D3B41">
        <w:t>Friday, January 12</w:t>
      </w:r>
    </w:p>
    <w:p w:rsidR="003D3B41" w:rsidRPr="003D3B41" w:rsidRDefault="00506331" w:rsidP="00506331">
      <w:pPr>
        <w:pStyle w:val="ListParagraph"/>
        <w:numPr>
          <w:ilvl w:val="0"/>
          <w:numId w:val="25"/>
        </w:numPr>
        <w:spacing w:before="120" w:after="120" w:line="240" w:lineRule="auto"/>
        <w:contextualSpacing w:val="0"/>
      </w:pPr>
      <w:r>
        <w:t>Session IV: 1:00 – 3:30 PM</w:t>
      </w:r>
    </w:p>
    <w:p w:rsidR="003D3B41" w:rsidRDefault="003D3B41" w:rsidP="003D3B41">
      <w:pPr>
        <w:pStyle w:val="NoSpacing"/>
      </w:pPr>
    </w:p>
    <w:p w:rsidR="002849E1" w:rsidRPr="002D7FFC" w:rsidRDefault="002849E1" w:rsidP="002849E1">
      <w:pPr>
        <w:pStyle w:val="Heading2"/>
        <w:spacing w:before="0"/>
      </w:pPr>
      <w:r w:rsidRPr="002D7FFC">
        <w:t>PRESENTATION DESCRIPTION</w:t>
      </w:r>
    </w:p>
    <w:p w:rsidR="003861B1" w:rsidRPr="00517FCA" w:rsidRDefault="002849E1" w:rsidP="002849E1">
      <w:pPr>
        <w:rPr>
          <w:i/>
        </w:rPr>
      </w:pPr>
      <w:r w:rsidRPr="00D206AE">
        <w:rPr>
          <w:b/>
        </w:rPr>
        <w:t xml:space="preserve">Presentation Title </w:t>
      </w:r>
      <w:r w:rsidRPr="00A322C9">
        <w:rPr>
          <w:i/>
        </w:rPr>
        <w:t xml:space="preserve">(250 </w:t>
      </w:r>
      <w:r w:rsidRPr="00517FCA">
        <w:rPr>
          <w:i/>
          <w:u w:val="single"/>
        </w:rPr>
        <w:t>character</w:t>
      </w:r>
      <w:r w:rsidRPr="00A322C9">
        <w:rPr>
          <w:i/>
        </w:rPr>
        <w:t xml:space="preserve"> limit)</w:t>
      </w:r>
      <w:r>
        <w:rPr>
          <w:i/>
        </w:rPr>
        <w:t>:</w:t>
      </w:r>
    </w:p>
    <w:p w:rsidR="003861B1" w:rsidRPr="00517FCA" w:rsidRDefault="002849E1" w:rsidP="002849E1">
      <w:pPr>
        <w:rPr>
          <w:i/>
        </w:rPr>
      </w:pPr>
      <w:r>
        <w:rPr>
          <w:b/>
        </w:rPr>
        <w:t xml:space="preserve">Presentation Description </w:t>
      </w:r>
      <w:r w:rsidRPr="00A322C9">
        <w:rPr>
          <w:i/>
        </w:rPr>
        <w:t>(max 50 words)</w:t>
      </w:r>
      <w:r w:rsidR="003861B1">
        <w:rPr>
          <w:i/>
        </w:rPr>
        <w:t>:</w:t>
      </w:r>
    </w:p>
    <w:p w:rsidR="003861B1" w:rsidRPr="00517FCA" w:rsidRDefault="002849E1" w:rsidP="002849E1">
      <w:pPr>
        <w:rPr>
          <w:i/>
        </w:rPr>
      </w:pPr>
      <w:r w:rsidRPr="00A322C9">
        <w:rPr>
          <w:b/>
        </w:rPr>
        <w:t>Presentation Abstract</w:t>
      </w:r>
      <w:r>
        <w:rPr>
          <w:b/>
        </w:rPr>
        <w:t>:</w:t>
      </w:r>
      <w:r w:rsidRPr="00D206AE">
        <w:t xml:space="preserve"> </w:t>
      </w:r>
      <w:r w:rsidRPr="00A322C9">
        <w:rPr>
          <w:i/>
        </w:rPr>
        <w:t xml:space="preserve">(500 words maximum) Must contain: a) </w:t>
      </w:r>
      <w:r w:rsidRPr="00B81266">
        <w:rPr>
          <w:i/>
          <w:noProof/>
        </w:rPr>
        <w:t>introductory</w:t>
      </w:r>
      <w:r w:rsidRPr="00A322C9">
        <w:rPr>
          <w:i/>
        </w:rPr>
        <w:t xml:space="preserve"> summary; b) basis for what you are presenting (theory, research, </w:t>
      </w:r>
      <w:r w:rsidRPr="00B81266">
        <w:rPr>
          <w:i/>
          <w:noProof/>
        </w:rPr>
        <w:t>practice</w:t>
      </w:r>
      <w:r w:rsidR="00B81266">
        <w:rPr>
          <w:i/>
          <w:noProof/>
        </w:rPr>
        <w:t>,</w:t>
      </w:r>
      <w:r w:rsidRPr="00A322C9">
        <w:rPr>
          <w:i/>
        </w:rPr>
        <w:t xml:space="preserve"> </w:t>
      </w:r>
      <w:r w:rsidRPr="00B81266">
        <w:rPr>
          <w:i/>
          <w:noProof/>
        </w:rPr>
        <w:t>etc.</w:t>
      </w:r>
      <w:r w:rsidRPr="00A322C9">
        <w:rPr>
          <w:i/>
        </w:rPr>
        <w:t>); c)</w:t>
      </w:r>
      <w:r w:rsidR="00B81266">
        <w:rPr>
          <w:i/>
        </w:rPr>
        <w:t xml:space="preserve"> a</w:t>
      </w:r>
      <w:r w:rsidRPr="00A322C9">
        <w:rPr>
          <w:i/>
        </w:rPr>
        <w:t xml:space="preserve"> </w:t>
      </w:r>
      <w:r w:rsidRPr="00B81266">
        <w:rPr>
          <w:i/>
          <w:noProof/>
        </w:rPr>
        <w:t>detailed</w:t>
      </w:r>
      <w:r w:rsidRPr="00A322C9">
        <w:rPr>
          <w:i/>
        </w:rPr>
        <w:t xml:space="preserve"> </w:t>
      </w:r>
      <w:r w:rsidRPr="00B81266">
        <w:rPr>
          <w:i/>
          <w:noProof/>
        </w:rPr>
        <w:t>summary</w:t>
      </w:r>
      <w:r w:rsidRPr="00A322C9">
        <w:rPr>
          <w:i/>
        </w:rPr>
        <w:t xml:space="preserve"> of what you plan to present in sequence; d) target audience</w:t>
      </w:r>
      <w:r>
        <w:rPr>
          <w:i/>
        </w:rPr>
        <w:t>:</w:t>
      </w:r>
    </w:p>
    <w:p w:rsidR="003861B1" w:rsidRDefault="002849E1" w:rsidP="002849E1">
      <w:pPr>
        <w:rPr>
          <w:i/>
        </w:rPr>
      </w:pPr>
      <w:r w:rsidRPr="00A322C9">
        <w:rPr>
          <w:b/>
        </w:rPr>
        <w:t>P</w:t>
      </w:r>
      <w:r>
        <w:rPr>
          <w:b/>
        </w:rPr>
        <w:t xml:space="preserve">resentation Learning Objectives </w:t>
      </w:r>
      <w:r w:rsidRPr="00A322C9">
        <w:rPr>
          <w:i/>
        </w:rPr>
        <w:t>All presentations MUST list THREE (3) learning objectives that MUST: a) match the content of your proposal as described in your title, summary, and abstract, and b) use active verbs that indicate what will be taug</w:t>
      </w:r>
      <w:r>
        <w:rPr>
          <w:i/>
        </w:rPr>
        <w:t>ht, demonstrated or experienced:</w:t>
      </w:r>
    </w:p>
    <w:p w:rsidR="009813BE" w:rsidRPr="009813BE" w:rsidRDefault="009813BE" w:rsidP="009813BE">
      <w:pPr>
        <w:pStyle w:val="Heading2"/>
      </w:pPr>
      <w:r>
        <w:t>Supporting research</w:t>
      </w:r>
    </w:p>
    <w:p w:rsidR="009813BE" w:rsidRPr="009813BE" w:rsidRDefault="009813BE" w:rsidP="009813BE">
      <w:r w:rsidRPr="009813BE">
        <w:t xml:space="preserve">Please include </w:t>
      </w:r>
      <w:r>
        <w:t xml:space="preserve">no more than five direct references to </w:t>
      </w:r>
      <w:r w:rsidRPr="003D3B41">
        <w:rPr>
          <w:noProof/>
        </w:rPr>
        <w:t>your</w:t>
      </w:r>
      <w:r>
        <w:t xml:space="preserve"> topic</w:t>
      </w:r>
      <w:r w:rsidRPr="009813BE">
        <w:t xml:space="preserve"> (include articles or books written on the subject, </w:t>
      </w:r>
      <w:r>
        <w:t>your research</w:t>
      </w:r>
      <w:r w:rsidRPr="009813BE">
        <w:t xml:space="preserve">, </w:t>
      </w:r>
      <w:r>
        <w:t>other</w:t>
      </w:r>
      <w:r w:rsidRPr="009813BE">
        <w:t xml:space="preserve"> references, </w:t>
      </w:r>
      <w:r w:rsidRPr="003D3B41">
        <w:rPr>
          <w:noProof/>
        </w:rPr>
        <w:t>etc.</w:t>
      </w:r>
      <w:r>
        <w:t xml:space="preserve">). </w:t>
      </w:r>
    </w:p>
    <w:p w:rsidR="009813BE" w:rsidRDefault="009813BE" w:rsidP="009813BE">
      <w:pPr>
        <w:pStyle w:val="Heading2"/>
      </w:pPr>
      <w:r>
        <w:t xml:space="preserve">Why </w:t>
      </w:r>
      <w:r w:rsidRPr="003D3B41">
        <w:rPr>
          <w:noProof/>
        </w:rPr>
        <w:t>you</w:t>
      </w:r>
      <w:r>
        <w:t>?</w:t>
      </w:r>
    </w:p>
    <w:p w:rsidR="009813BE" w:rsidRPr="009813BE" w:rsidRDefault="009813BE" w:rsidP="009813BE">
      <w:r>
        <w:t xml:space="preserve">Please share </w:t>
      </w:r>
      <w:r w:rsidRPr="003D3B41">
        <w:rPr>
          <w:noProof/>
        </w:rPr>
        <w:t>your</w:t>
      </w:r>
      <w:r>
        <w:t xml:space="preserve"> professional experience how </w:t>
      </w:r>
      <w:r w:rsidRPr="003D3B41">
        <w:rPr>
          <w:noProof/>
        </w:rPr>
        <w:t>your</w:t>
      </w:r>
      <w:r>
        <w:t xml:space="preserve"> presentation will contribute to the learning of the Fielding community. </w:t>
      </w:r>
      <w:r w:rsidRPr="009813BE">
        <w:rPr>
          <w:i/>
        </w:rPr>
        <w:t>(max 50 words):</w:t>
      </w:r>
    </w:p>
    <w:p w:rsidR="009813BE" w:rsidRPr="009813BE" w:rsidRDefault="009813BE" w:rsidP="009813BE">
      <w:pPr>
        <w:pStyle w:val="Heading2"/>
      </w:pPr>
      <w:r w:rsidRPr="009813BE">
        <w:t>Other</w:t>
      </w:r>
    </w:p>
    <w:p w:rsidR="009813BE" w:rsidRPr="00506331" w:rsidRDefault="009813BE" w:rsidP="009813BE">
      <w:r w:rsidRPr="009813BE">
        <w:t xml:space="preserve">Do </w:t>
      </w:r>
      <w:r w:rsidRPr="003D3B41">
        <w:rPr>
          <w:noProof/>
        </w:rPr>
        <w:t>you</w:t>
      </w:r>
      <w:r w:rsidRPr="009813BE">
        <w:t xml:space="preserve"> have any other questions or comments?</w:t>
      </w:r>
    </w:p>
    <w:p w:rsidR="002849E1" w:rsidRPr="002849E1" w:rsidRDefault="002849E1" w:rsidP="002849E1"/>
    <w:p w:rsidR="00B81266" w:rsidRPr="00B81266" w:rsidRDefault="002849E1" w:rsidP="00B81266">
      <w:pPr>
        <w:spacing w:after="0" w:line="252" w:lineRule="auto"/>
        <w:rPr>
          <w:b/>
          <w:i/>
        </w:rPr>
      </w:pPr>
      <w:r>
        <w:t xml:space="preserve">* Submit </w:t>
      </w:r>
      <w:r w:rsidRPr="00B81266">
        <w:rPr>
          <w:noProof/>
        </w:rPr>
        <w:t>your</w:t>
      </w:r>
      <w:r>
        <w:t xml:space="preserve"> complete</w:t>
      </w:r>
      <w:r w:rsidR="00B81266">
        <w:t>d</w:t>
      </w:r>
      <w:r>
        <w:t xml:space="preserve"> application to</w:t>
      </w:r>
      <w:r w:rsidRPr="00270990">
        <w:rPr>
          <w:b/>
          <w:i/>
          <w:color w:val="000000" w:themeColor="text1"/>
          <w:sz w:val="28"/>
          <w:szCs w:val="28"/>
        </w:rPr>
        <w:t xml:space="preserve"> </w:t>
      </w:r>
      <w:hyperlink r:id="rId9" w:history="1">
        <w:r w:rsidRPr="00270990">
          <w:rPr>
            <w:rStyle w:val="Hyperlink"/>
            <w:b/>
          </w:rPr>
          <w:t>alumnirelations@fielding.edu</w:t>
        </w:r>
      </w:hyperlink>
      <w:r w:rsidRPr="00270990">
        <w:rPr>
          <w:b/>
        </w:rPr>
        <w:t xml:space="preserve"> </w:t>
      </w:r>
      <w:r>
        <w:t xml:space="preserve">by </w:t>
      </w:r>
      <w:r w:rsidR="00B81266" w:rsidRPr="00B81266">
        <w:rPr>
          <w:b/>
          <w:i/>
          <w:highlight w:val="yellow"/>
        </w:rPr>
        <w:t>Tuesday, September 5, 2017, at 9:00 am PT.</w:t>
      </w:r>
    </w:p>
    <w:p w:rsidR="009813BE" w:rsidRPr="009813BE" w:rsidRDefault="009813BE" w:rsidP="009813BE">
      <w:pPr>
        <w:rPr>
          <w:i/>
        </w:rPr>
      </w:pPr>
      <w:r w:rsidRPr="009813BE">
        <w:rPr>
          <w:i/>
        </w:rPr>
        <w:t xml:space="preserve">Reminder: </w:t>
      </w:r>
      <w:r w:rsidRPr="003D3B41">
        <w:rPr>
          <w:i/>
          <w:noProof/>
        </w:rPr>
        <w:t>You</w:t>
      </w:r>
      <w:r w:rsidRPr="009813BE">
        <w:rPr>
          <w:i/>
        </w:rPr>
        <w:t xml:space="preserve"> must include </w:t>
      </w:r>
      <w:r w:rsidRPr="003D3B41">
        <w:rPr>
          <w:i/>
          <w:noProof/>
        </w:rPr>
        <w:t>your</w:t>
      </w:r>
      <w:r w:rsidRPr="009813BE">
        <w:rPr>
          <w:i/>
        </w:rPr>
        <w:t xml:space="preserve"> CV when submitting </w:t>
      </w:r>
      <w:r w:rsidRPr="003D3B41">
        <w:rPr>
          <w:i/>
          <w:noProof/>
        </w:rPr>
        <w:t>your</w:t>
      </w:r>
      <w:r w:rsidRPr="009813BE">
        <w:rPr>
          <w:i/>
        </w:rPr>
        <w:t xml:space="preserve"> application.</w:t>
      </w:r>
    </w:p>
    <w:p w:rsidR="00B239F1" w:rsidRPr="00B239F1" w:rsidRDefault="00B239F1" w:rsidP="002849E1">
      <w:pPr>
        <w:spacing w:after="0"/>
      </w:pPr>
    </w:p>
    <w:sectPr w:rsidR="00B239F1" w:rsidRPr="00B239F1" w:rsidSect="0099189F">
      <w:headerReference w:type="default" r:id="rId10"/>
      <w:footerReference w:type="default" r:id="rId11"/>
      <w:type w:val="continuous"/>
      <w:pgSz w:w="12240" w:h="15840"/>
      <w:pgMar w:top="1440" w:right="1080" w:bottom="1440" w:left="1080" w:header="432" w:footer="461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5031" w:rsidRDefault="00935031" w:rsidP="00742457">
      <w:pPr>
        <w:spacing w:after="0" w:line="240" w:lineRule="auto"/>
      </w:pPr>
      <w:r>
        <w:separator/>
      </w:r>
    </w:p>
  </w:endnote>
  <w:endnote w:type="continuationSeparator" w:id="0">
    <w:p w:rsidR="00935031" w:rsidRDefault="00935031" w:rsidP="0074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649B" w:rsidRPr="006256F9" w:rsidRDefault="0017617F" w:rsidP="00E778CC">
    <w:pPr>
      <w:pStyle w:val="NoSpacing"/>
      <w:jc w:val="right"/>
      <w:rPr>
        <w:i/>
        <w:color w:val="595959" w:themeColor="text1" w:themeTint="A6"/>
      </w:rPr>
    </w:pPr>
    <w:r>
      <w:rPr>
        <w:i/>
        <w:color w:val="595959" w:themeColor="text1" w:themeTint="A6"/>
      </w:rPr>
      <w:t xml:space="preserve">Alumni Track </w:t>
    </w:r>
    <w:r w:rsidR="00B81266">
      <w:rPr>
        <w:i/>
        <w:color w:val="595959" w:themeColor="text1" w:themeTint="A6"/>
      </w:rPr>
      <w:t>Winter Session 2018</w:t>
    </w:r>
    <w:r w:rsidR="00AD3D46">
      <w:rPr>
        <w:i/>
        <w:color w:val="595959" w:themeColor="text1" w:themeTint="A6"/>
      </w:rPr>
      <w:t xml:space="preserve"> </w:t>
    </w:r>
    <w:r w:rsidR="006256F9" w:rsidRPr="006256F9">
      <w:rPr>
        <w:i/>
        <w:color w:val="595959" w:themeColor="text1" w:themeTint="A6"/>
      </w:rPr>
      <w:t>Application</w:t>
    </w:r>
    <w:r>
      <w:rPr>
        <w:i/>
        <w:color w:val="595959" w:themeColor="text1" w:themeTint="A6"/>
      </w:rPr>
      <w:tab/>
    </w:r>
    <w:r w:rsidRPr="0017617F">
      <w:rPr>
        <w:i/>
        <w:color w:val="808080" w:themeColor="background1" w:themeShade="80"/>
        <w:spacing w:val="60"/>
      </w:rPr>
      <w:t>Page</w:t>
    </w:r>
    <w:r w:rsidRPr="0017617F">
      <w:rPr>
        <w:i/>
        <w:color w:val="595959" w:themeColor="text1" w:themeTint="A6"/>
      </w:rPr>
      <w:t xml:space="preserve"> | </w:t>
    </w:r>
    <w:r w:rsidRPr="0017617F">
      <w:rPr>
        <w:i/>
        <w:color w:val="595959" w:themeColor="text1" w:themeTint="A6"/>
      </w:rPr>
      <w:fldChar w:fldCharType="begin"/>
    </w:r>
    <w:r w:rsidRPr="0017617F">
      <w:rPr>
        <w:i/>
        <w:color w:val="595959" w:themeColor="text1" w:themeTint="A6"/>
      </w:rPr>
      <w:instrText xml:space="preserve"> PAGE   \* MERGEFORMAT </w:instrText>
    </w:r>
    <w:r w:rsidRPr="0017617F">
      <w:rPr>
        <w:i/>
        <w:color w:val="595959" w:themeColor="text1" w:themeTint="A6"/>
      </w:rPr>
      <w:fldChar w:fldCharType="separate"/>
    </w:r>
    <w:r w:rsidR="002144A3" w:rsidRPr="002144A3">
      <w:rPr>
        <w:b/>
        <w:bCs/>
        <w:i/>
        <w:noProof/>
        <w:color w:val="595959" w:themeColor="text1" w:themeTint="A6"/>
        <w:sz w:val="22"/>
      </w:rPr>
      <w:t>3</w:t>
    </w:r>
    <w:r w:rsidRPr="0017617F">
      <w:rPr>
        <w:b/>
        <w:bCs/>
        <w:i/>
        <w:noProof/>
        <w:color w:val="595959" w:themeColor="text1" w:themeTint="A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5031" w:rsidRDefault="00935031" w:rsidP="00742457">
      <w:pPr>
        <w:spacing w:after="0" w:line="240" w:lineRule="auto"/>
      </w:pPr>
      <w:r>
        <w:separator/>
      </w:r>
    </w:p>
  </w:footnote>
  <w:footnote w:type="continuationSeparator" w:id="0">
    <w:p w:rsidR="00935031" w:rsidRDefault="00935031" w:rsidP="00742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617F" w:rsidRDefault="0017617F" w:rsidP="00CB7944">
    <w:pPr>
      <w:pStyle w:val="Header"/>
      <w:tabs>
        <w:tab w:val="clear" w:pos="4680"/>
        <w:tab w:val="center" w:pos="5040"/>
      </w:tabs>
      <w:jc w:val="center"/>
    </w:pPr>
  </w:p>
  <w:p w:rsidR="00CB7944" w:rsidRDefault="00CB7944" w:rsidP="00CB7944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913263</wp:posOffset>
          </wp:positionH>
          <wp:positionV relativeFrom="paragraph">
            <wp:posOffset>64770</wp:posOffset>
          </wp:positionV>
          <wp:extent cx="2567940" cy="715189"/>
          <wp:effectExtent l="0" t="0" r="3810" b="889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elding Alumni Network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7940" cy="7151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CB7944" w:rsidRDefault="00CB7944" w:rsidP="00CB7944">
    <w:pPr>
      <w:pStyle w:val="Header"/>
      <w:jc w:val="center"/>
    </w:pPr>
  </w:p>
  <w:p w:rsidR="0017617F" w:rsidRDefault="0017617F" w:rsidP="00CB79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73.8pt;height:70.2pt" o:bullet="t">
        <v:imagedata r:id="rId1" o:title="logo"/>
      </v:shape>
    </w:pict>
  </w:numPicBullet>
  <w:abstractNum w:abstractNumId="0" w15:restartNumberingAfterBreak="0">
    <w:nsid w:val="0CCC0FD7"/>
    <w:multiLevelType w:val="hybridMultilevel"/>
    <w:tmpl w:val="C4C2F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A423C6"/>
    <w:multiLevelType w:val="hybridMultilevel"/>
    <w:tmpl w:val="3E780E2C"/>
    <w:lvl w:ilvl="0" w:tplc="EA86A47E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D77F8"/>
    <w:multiLevelType w:val="hybridMultilevel"/>
    <w:tmpl w:val="486CA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1D50F9"/>
    <w:multiLevelType w:val="hybridMultilevel"/>
    <w:tmpl w:val="51D250A0"/>
    <w:lvl w:ilvl="0" w:tplc="270E9F3E">
      <w:start w:val="1"/>
      <w:numFmt w:val="bullet"/>
      <w:lvlText w:val="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F37342B"/>
    <w:multiLevelType w:val="hybridMultilevel"/>
    <w:tmpl w:val="26B08192"/>
    <w:lvl w:ilvl="0" w:tplc="F482D39C">
      <w:start w:val="1"/>
      <w:numFmt w:val="bullet"/>
      <w:lvlText w:val=""/>
      <w:lvlPicBulletId w:val="0"/>
      <w:lvlJc w:val="left"/>
      <w:pPr>
        <w:ind w:left="36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21864CAA"/>
    <w:multiLevelType w:val="hybridMultilevel"/>
    <w:tmpl w:val="9296F416"/>
    <w:lvl w:ilvl="0" w:tplc="EA86A47E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170BB7"/>
    <w:multiLevelType w:val="hybridMultilevel"/>
    <w:tmpl w:val="15A84CB0"/>
    <w:lvl w:ilvl="0" w:tplc="EA86A47E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0C474D"/>
    <w:multiLevelType w:val="hybridMultilevel"/>
    <w:tmpl w:val="1BDAF1D0"/>
    <w:lvl w:ilvl="0" w:tplc="F482D39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D609BC"/>
    <w:multiLevelType w:val="hybridMultilevel"/>
    <w:tmpl w:val="F5E8838C"/>
    <w:lvl w:ilvl="0" w:tplc="1A4C36C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295163"/>
    <w:multiLevelType w:val="hybridMultilevel"/>
    <w:tmpl w:val="F16A1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6E181A"/>
    <w:multiLevelType w:val="hybridMultilevel"/>
    <w:tmpl w:val="9F30A3A8"/>
    <w:lvl w:ilvl="0" w:tplc="F482D39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683A2E"/>
    <w:multiLevelType w:val="hybridMultilevel"/>
    <w:tmpl w:val="78303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6F1C1E"/>
    <w:multiLevelType w:val="hybridMultilevel"/>
    <w:tmpl w:val="BCA0C120"/>
    <w:lvl w:ilvl="0" w:tplc="270E9F3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A73B7B"/>
    <w:multiLevelType w:val="hybridMultilevel"/>
    <w:tmpl w:val="3A8C6E86"/>
    <w:lvl w:ilvl="0" w:tplc="F482D39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C8059F"/>
    <w:multiLevelType w:val="hybridMultilevel"/>
    <w:tmpl w:val="A6080682"/>
    <w:lvl w:ilvl="0" w:tplc="270E9F3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6370CD"/>
    <w:multiLevelType w:val="hybridMultilevel"/>
    <w:tmpl w:val="F4D673F4"/>
    <w:lvl w:ilvl="0" w:tplc="EA86A47E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31207"/>
    <w:multiLevelType w:val="hybridMultilevel"/>
    <w:tmpl w:val="2FB481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24783"/>
    <w:multiLevelType w:val="hybridMultilevel"/>
    <w:tmpl w:val="405A2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1B104E"/>
    <w:multiLevelType w:val="hybridMultilevel"/>
    <w:tmpl w:val="6BCE1D2C"/>
    <w:lvl w:ilvl="0" w:tplc="9BF0DBA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CE659B"/>
    <w:multiLevelType w:val="hybridMultilevel"/>
    <w:tmpl w:val="7114812A"/>
    <w:lvl w:ilvl="0" w:tplc="F482D39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977F57"/>
    <w:multiLevelType w:val="hybridMultilevel"/>
    <w:tmpl w:val="F34C5CEC"/>
    <w:lvl w:ilvl="0" w:tplc="270E9F3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4274C4"/>
    <w:multiLevelType w:val="hybridMultilevel"/>
    <w:tmpl w:val="B172E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9B0E57"/>
    <w:multiLevelType w:val="hybridMultilevel"/>
    <w:tmpl w:val="9EDABAB8"/>
    <w:lvl w:ilvl="0" w:tplc="EA86A47E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9466F0"/>
    <w:multiLevelType w:val="hybridMultilevel"/>
    <w:tmpl w:val="BF883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653C41"/>
    <w:multiLevelType w:val="hybridMultilevel"/>
    <w:tmpl w:val="A590F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3"/>
  </w:num>
  <w:num w:numId="3">
    <w:abstractNumId w:val="19"/>
  </w:num>
  <w:num w:numId="4">
    <w:abstractNumId w:val="10"/>
  </w:num>
  <w:num w:numId="5">
    <w:abstractNumId w:val="8"/>
  </w:num>
  <w:num w:numId="6">
    <w:abstractNumId w:val="2"/>
  </w:num>
  <w:num w:numId="7">
    <w:abstractNumId w:val="0"/>
  </w:num>
  <w:num w:numId="8">
    <w:abstractNumId w:val="21"/>
  </w:num>
  <w:num w:numId="9">
    <w:abstractNumId w:val="13"/>
  </w:num>
  <w:num w:numId="10">
    <w:abstractNumId w:val="4"/>
  </w:num>
  <w:num w:numId="11">
    <w:abstractNumId w:val="7"/>
  </w:num>
  <w:num w:numId="12">
    <w:abstractNumId w:val="14"/>
  </w:num>
  <w:num w:numId="13">
    <w:abstractNumId w:val="20"/>
  </w:num>
  <w:num w:numId="14">
    <w:abstractNumId w:val="12"/>
  </w:num>
  <w:num w:numId="15">
    <w:abstractNumId w:val="3"/>
  </w:num>
  <w:num w:numId="16">
    <w:abstractNumId w:val="16"/>
  </w:num>
  <w:num w:numId="17">
    <w:abstractNumId w:val="11"/>
  </w:num>
  <w:num w:numId="18">
    <w:abstractNumId w:val="9"/>
  </w:num>
  <w:num w:numId="19">
    <w:abstractNumId w:val="18"/>
  </w:num>
  <w:num w:numId="20">
    <w:abstractNumId w:val="24"/>
  </w:num>
  <w:num w:numId="21">
    <w:abstractNumId w:val="6"/>
  </w:num>
  <w:num w:numId="22">
    <w:abstractNumId w:val="1"/>
  </w:num>
  <w:num w:numId="23">
    <w:abstractNumId w:val="22"/>
  </w:num>
  <w:num w:numId="24">
    <w:abstractNumId w:val="5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EwNbewMDIzMDOwsLBU0lEKTi0uzszPAymwrAUAyAn8rCwAAAA="/>
  </w:docVars>
  <w:rsids>
    <w:rsidRoot w:val="00742457"/>
    <w:rsid w:val="000262CD"/>
    <w:rsid w:val="000265F7"/>
    <w:rsid w:val="000C4934"/>
    <w:rsid w:val="000C7068"/>
    <w:rsid w:val="000D1820"/>
    <w:rsid w:val="000D7363"/>
    <w:rsid w:val="000E3528"/>
    <w:rsid w:val="00116EA7"/>
    <w:rsid w:val="00127F70"/>
    <w:rsid w:val="00130D57"/>
    <w:rsid w:val="00154AA8"/>
    <w:rsid w:val="001647D6"/>
    <w:rsid w:val="00172D20"/>
    <w:rsid w:val="0017617F"/>
    <w:rsid w:val="00183D05"/>
    <w:rsid w:val="00202B29"/>
    <w:rsid w:val="00203171"/>
    <w:rsid w:val="002144A3"/>
    <w:rsid w:val="002219E8"/>
    <w:rsid w:val="00232221"/>
    <w:rsid w:val="00234428"/>
    <w:rsid w:val="00242F0B"/>
    <w:rsid w:val="00275EE3"/>
    <w:rsid w:val="002849E1"/>
    <w:rsid w:val="00286AA0"/>
    <w:rsid w:val="002A649B"/>
    <w:rsid w:val="002D7FFC"/>
    <w:rsid w:val="002F1883"/>
    <w:rsid w:val="00303834"/>
    <w:rsid w:val="00344101"/>
    <w:rsid w:val="003861B1"/>
    <w:rsid w:val="003D394B"/>
    <w:rsid w:val="003D3B41"/>
    <w:rsid w:val="003F078B"/>
    <w:rsid w:val="00414101"/>
    <w:rsid w:val="0043706F"/>
    <w:rsid w:val="00470ABE"/>
    <w:rsid w:val="004A18EC"/>
    <w:rsid w:val="004B2787"/>
    <w:rsid w:val="004B41DC"/>
    <w:rsid w:val="004B458C"/>
    <w:rsid w:val="004D13FF"/>
    <w:rsid w:val="00506331"/>
    <w:rsid w:val="00517FCA"/>
    <w:rsid w:val="00526995"/>
    <w:rsid w:val="005341FB"/>
    <w:rsid w:val="005365BC"/>
    <w:rsid w:val="0058023D"/>
    <w:rsid w:val="005B6F93"/>
    <w:rsid w:val="005C02D2"/>
    <w:rsid w:val="005D4652"/>
    <w:rsid w:val="005E64BC"/>
    <w:rsid w:val="006256F9"/>
    <w:rsid w:val="006320B4"/>
    <w:rsid w:val="00667C3A"/>
    <w:rsid w:val="00681FF7"/>
    <w:rsid w:val="006D0E92"/>
    <w:rsid w:val="006F200A"/>
    <w:rsid w:val="00742457"/>
    <w:rsid w:val="007876F7"/>
    <w:rsid w:val="007D1260"/>
    <w:rsid w:val="007E14F0"/>
    <w:rsid w:val="008413D1"/>
    <w:rsid w:val="00865F7A"/>
    <w:rsid w:val="008973D0"/>
    <w:rsid w:val="008A6A8A"/>
    <w:rsid w:val="008E5011"/>
    <w:rsid w:val="008F5067"/>
    <w:rsid w:val="009263A0"/>
    <w:rsid w:val="00927C99"/>
    <w:rsid w:val="0093488A"/>
    <w:rsid w:val="00935031"/>
    <w:rsid w:val="009813BE"/>
    <w:rsid w:val="009F032D"/>
    <w:rsid w:val="00A22DF1"/>
    <w:rsid w:val="00A322C9"/>
    <w:rsid w:val="00A76933"/>
    <w:rsid w:val="00A81D08"/>
    <w:rsid w:val="00A91CD5"/>
    <w:rsid w:val="00AD3D46"/>
    <w:rsid w:val="00AD672F"/>
    <w:rsid w:val="00AE7931"/>
    <w:rsid w:val="00B14990"/>
    <w:rsid w:val="00B17D81"/>
    <w:rsid w:val="00B239F1"/>
    <w:rsid w:val="00B67499"/>
    <w:rsid w:val="00B81266"/>
    <w:rsid w:val="00BC2CD8"/>
    <w:rsid w:val="00BE7498"/>
    <w:rsid w:val="00C170D7"/>
    <w:rsid w:val="00C21F6A"/>
    <w:rsid w:val="00C70708"/>
    <w:rsid w:val="00C84EB0"/>
    <w:rsid w:val="00C85E54"/>
    <w:rsid w:val="00C9594C"/>
    <w:rsid w:val="00CB17CE"/>
    <w:rsid w:val="00CB1D80"/>
    <w:rsid w:val="00CB7944"/>
    <w:rsid w:val="00CC3298"/>
    <w:rsid w:val="00CD11A3"/>
    <w:rsid w:val="00CE0B0D"/>
    <w:rsid w:val="00CF1E58"/>
    <w:rsid w:val="00D1061A"/>
    <w:rsid w:val="00D206AE"/>
    <w:rsid w:val="00D57E7C"/>
    <w:rsid w:val="00D74C86"/>
    <w:rsid w:val="00D75C2D"/>
    <w:rsid w:val="00DB78EC"/>
    <w:rsid w:val="00DC23CB"/>
    <w:rsid w:val="00DD0AF8"/>
    <w:rsid w:val="00DD6288"/>
    <w:rsid w:val="00DF32AF"/>
    <w:rsid w:val="00E216F6"/>
    <w:rsid w:val="00E22677"/>
    <w:rsid w:val="00E62E4E"/>
    <w:rsid w:val="00E67F17"/>
    <w:rsid w:val="00E778CC"/>
    <w:rsid w:val="00E80B10"/>
    <w:rsid w:val="00EA1024"/>
    <w:rsid w:val="00F02B9A"/>
    <w:rsid w:val="00FA25C7"/>
    <w:rsid w:val="00FA44EA"/>
    <w:rsid w:val="00FC1827"/>
    <w:rsid w:val="00FC6321"/>
    <w:rsid w:val="00FD4181"/>
    <w:rsid w:val="00FE7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24952"/>
  <w15:docId w15:val="{606A4A4D-00E3-413E-B184-5BE780198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1266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1266"/>
    <w:pPr>
      <w:pBdr>
        <w:top w:val="single" w:sz="24" w:space="0" w:color="7F1028" w:themeColor="accent1"/>
        <w:left w:val="single" w:sz="24" w:space="0" w:color="7F1028" w:themeColor="accent1"/>
        <w:bottom w:val="single" w:sz="24" w:space="0" w:color="7F1028" w:themeColor="accent1"/>
        <w:right w:val="single" w:sz="24" w:space="0" w:color="7F1028" w:themeColor="accent1"/>
      </w:pBdr>
      <w:shd w:val="clear" w:color="auto" w:fill="7F1028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1266"/>
    <w:pPr>
      <w:shd w:val="clear" w:color="auto" w:fill="C7C7CA" w:themeFill="background2" w:themeFillShade="E6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1266"/>
    <w:pPr>
      <w:pBdr>
        <w:top w:val="single" w:sz="6" w:space="2" w:color="7F1028" w:themeColor="accent1"/>
        <w:left w:val="single" w:sz="6" w:space="2" w:color="7F1028" w:themeColor="accent1"/>
      </w:pBdr>
      <w:spacing w:before="300" w:after="0"/>
      <w:outlineLvl w:val="2"/>
    </w:pPr>
    <w:rPr>
      <w:caps/>
      <w:color w:val="3F0813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1266"/>
    <w:pPr>
      <w:pBdr>
        <w:top w:val="dotted" w:sz="6" w:space="2" w:color="7F1028" w:themeColor="accent1"/>
        <w:left w:val="dotted" w:sz="6" w:space="2" w:color="7F1028" w:themeColor="accent1"/>
      </w:pBdr>
      <w:spacing w:before="300" w:after="0"/>
      <w:outlineLvl w:val="3"/>
    </w:pPr>
    <w:rPr>
      <w:caps/>
      <w:color w:val="5F0C1D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1266"/>
    <w:pPr>
      <w:pBdr>
        <w:bottom w:val="single" w:sz="6" w:space="1" w:color="7F1028" w:themeColor="accent1"/>
      </w:pBdr>
      <w:spacing w:before="300" w:after="0"/>
      <w:outlineLvl w:val="4"/>
    </w:pPr>
    <w:rPr>
      <w:caps/>
      <w:color w:val="5F0C1D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1266"/>
    <w:pPr>
      <w:pBdr>
        <w:bottom w:val="dotted" w:sz="6" w:space="1" w:color="7F1028" w:themeColor="accent1"/>
      </w:pBdr>
      <w:spacing w:before="300" w:after="0"/>
      <w:outlineLvl w:val="5"/>
    </w:pPr>
    <w:rPr>
      <w:caps/>
      <w:color w:val="5F0C1D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1266"/>
    <w:pPr>
      <w:spacing w:before="300" w:after="0"/>
      <w:outlineLvl w:val="6"/>
    </w:pPr>
    <w:rPr>
      <w:caps/>
      <w:color w:val="5F0C1D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126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1266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457"/>
  </w:style>
  <w:style w:type="paragraph" w:styleId="Footer">
    <w:name w:val="footer"/>
    <w:basedOn w:val="Normal"/>
    <w:link w:val="FooterChar"/>
    <w:uiPriority w:val="99"/>
    <w:unhideWhenUsed/>
    <w:rsid w:val="0074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457"/>
  </w:style>
  <w:style w:type="paragraph" w:styleId="BalloonText">
    <w:name w:val="Balloon Text"/>
    <w:basedOn w:val="Normal"/>
    <w:link w:val="BalloonTextChar"/>
    <w:uiPriority w:val="99"/>
    <w:semiHidden/>
    <w:unhideWhenUsed/>
    <w:rsid w:val="007424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457"/>
    <w:rPr>
      <w:rFonts w:ascii="Tahoma" w:hAnsi="Tahoma" w:cs="Tahoma"/>
      <w:sz w:val="16"/>
      <w:szCs w:val="16"/>
    </w:rPr>
  </w:style>
  <w:style w:type="paragraph" w:styleId="NoSpacing">
    <w:name w:val="No Spacing"/>
    <w:basedOn w:val="Normal"/>
    <w:link w:val="NoSpacingChar"/>
    <w:uiPriority w:val="1"/>
    <w:qFormat/>
    <w:rsid w:val="00B81266"/>
    <w:pPr>
      <w:spacing w:before="0" w:after="0" w:line="240" w:lineRule="auto"/>
    </w:pPr>
  </w:style>
  <w:style w:type="character" w:styleId="Hyperlink">
    <w:name w:val="Hyperlink"/>
    <w:rsid w:val="008A6A8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8126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81266"/>
    <w:rPr>
      <w:b/>
      <w:bCs/>
      <w:caps/>
      <w:color w:val="FFFFFF" w:themeColor="background1"/>
      <w:spacing w:val="15"/>
      <w:shd w:val="clear" w:color="auto" w:fill="7F1028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81266"/>
    <w:rPr>
      <w:caps/>
      <w:spacing w:val="15"/>
      <w:shd w:val="clear" w:color="auto" w:fill="C7C7CA" w:themeFill="background2" w:themeFillShade="E6"/>
    </w:rPr>
  </w:style>
  <w:style w:type="character" w:customStyle="1" w:styleId="Heading3Char">
    <w:name w:val="Heading 3 Char"/>
    <w:basedOn w:val="DefaultParagraphFont"/>
    <w:link w:val="Heading3"/>
    <w:uiPriority w:val="9"/>
    <w:rsid w:val="00B81266"/>
    <w:rPr>
      <w:caps/>
      <w:color w:val="3F081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81266"/>
    <w:rPr>
      <w:caps/>
      <w:color w:val="5F0C1D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1266"/>
    <w:rPr>
      <w:caps/>
      <w:color w:val="5F0C1D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1266"/>
    <w:rPr>
      <w:caps/>
      <w:color w:val="5F0C1D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1266"/>
    <w:rPr>
      <w:caps/>
      <w:color w:val="5F0C1D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126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1266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1266"/>
    <w:rPr>
      <w:b/>
      <w:bCs/>
      <w:color w:val="5F0C1D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81266"/>
    <w:pPr>
      <w:spacing w:before="720"/>
    </w:pPr>
    <w:rPr>
      <w:caps/>
      <w:color w:val="7F1028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1266"/>
    <w:rPr>
      <w:caps/>
      <w:color w:val="7F1028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1266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81266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B81266"/>
    <w:rPr>
      <w:b/>
      <w:bCs/>
    </w:rPr>
  </w:style>
  <w:style w:type="character" w:styleId="Emphasis">
    <w:name w:val="Emphasis"/>
    <w:uiPriority w:val="20"/>
    <w:qFormat/>
    <w:rsid w:val="00B81266"/>
    <w:rPr>
      <w:caps/>
      <w:color w:val="3F0813" w:themeColor="accent1" w:themeShade="7F"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B8126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B81266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8126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1266"/>
    <w:pPr>
      <w:pBdr>
        <w:top w:val="single" w:sz="4" w:space="10" w:color="7F1028" w:themeColor="accent1"/>
        <w:left w:val="single" w:sz="4" w:space="10" w:color="7F1028" w:themeColor="accent1"/>
      </w:pBdr>
      <w:spacing w:after="0"/>
      <w:ind w:left="1296" w:right="1152"/>
      <w:jc w:val="both"/>
    </w:pPr>
    <w:rPr>
      <w:i/>
      <w:iCs/>
      <w:color w:val="7F1028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1266"/>
    <w:rPr>
      <w:i/>
      <w:iCs/>
      <w:color w:val="7F1028" w:themeColor="accent1"/>
      <w:sz w:val="20"/>
      <w:szCs w:val="20"/>
    </w:rPr>
  </w:style>
  <w:style w:type="character" w:styleId="SubtleEmphasis">
    <w:name w:val="Subtle Emphasis"/>
    <w:uiPriority w:val="19"/>
    <w:qFormat/>
    <w:rsid w:val="00B81266"/>
    <w:rPr>
      <w:i/>
      <w:iCs/>
      <w:color w:val="3F0813" w:themeColor="accent1" w:themeShade="7F"/>
    </w:rPr>
  </w:style>
  <w:style w:type="character" w:styleId="IntenseEmphasis">
    <w:name w:val="Intense Emphasis"/>
    <w:uiPriority w:val="21"/>
    <w:qFormat/>
    <w:rsid w:val="00B81266"/>
    <w:rPr>
      <w:b/>
      <w:bCs/>
      <w:caps/>
      <w:color w:val="3F0813" w:themeColor="accent1" w:themeShade="7F"/>
      <w:spacing w:val="10"/>
    </w:rPr>
  </w:style>
  <w:style w:type="character" w:styleId="SubtleReference">
    <w:name w:val="Subtle Reference"/>
    <w:uiPriority w:val="31"/>
    <w:qFormat/>
    <w:rsid w:val="00B81266"/>
    <w:rPr>
      <w:b/>
      <w:bCs/>
      <w:color w:val="7F1028" w:themeColor="accent1"/>
    </w:rPr>
  </w:style>
  <w:style w:type="character" w:styleId="IntenseReference">
    <w:name w:val="Intense Reference"/>
    <w:uiPriority w:val="32"/>
    <w:qFormat/>
    <w:rsid w:val="00B81266"/>
    <w:rPr>
      <w:b/>
      <w:bCs/>
      <w:i/>
      <w:iCs/>
      <w:caps/>
      <w:color w:val="7F1028" w:themeColor="accent1"/>
    </w:rPr>
  </w:style>
  <w:style w:type="character" w:styleId="BookTitle">
    <w:name w:val="Book Title"/>
    <w:uiPriority w:val="33"/>
    <w:qFormat/>
    <w:rsid w:val="00B81266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81266"/>
    <w:pPr>
      <w:outlineLvl w:val="9"/>
    </w:pPr>
    <w:rPr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0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0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4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5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0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8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3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2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66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76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9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4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9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20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03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96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7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umnirelations@fielding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lumnirelations@fielding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lumni Template">
      <a:dk1>
        <a:sysClr val="windowText" lastClr="000000"/>
      </a:dk1>
      <a:lt1>
        <a:sysClr val="window" lastClr="FFFFFF"/>
      </a:lt1>
      <a:dk2>
        <a:srgbClr val="303030"/>
      </a:dk2>
      <a:lt2>
        <a:srgbClr val="DEDEE0"/>
      </a:lt2>
      <a:accent1>
        <a:srgbClr val="7F1028"/>
      </a:accent1>
      <a:accent2>
        <a:srgbClr val="F09920"/>
      </a:accent2>
      <a:accent3>
        <a:srgbClr val="269596"/>
      </a:accent3>
      <a:accent4>
        <a:srgbClr val="3B1D42"/>
      </a:accent4>
      <a:accent5>
        <a:srgbClr val="7F7F7F"/>
      </a:accent5>
      <a:accent6>
        <a:srgbClr val="730E00"/>
      </a:accent6>
      <a:hlink>
        <a:srgbClr val="D26900"/>
      </a:hlink>
      <a:folHlink>
        <a:srgbClr val="D89243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07858A-9AA6-4765-8986-FDA83F176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rk Study (Rosa V. Mora)</dc:creator>
  <cp:lastModifiedBy>Hilary Molina</cp:lastModifiedBy>
  <cp:revision>11</cp:revision>
  <cp:lastPrinted>2017-08-02T21:26:00Z</cp:lastPrinted>
  <dcterms:created xsi:type="dcterms:W3CDTF">2017-08-02T15:52:00Z</dcterms:created>
  <dcterms:modified xsi:type="dcterms:W3CDTF">2017-08-02T22:04:00Z</dcterms:modified>
</cp:coreProperties>
</file>